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1416" w:rsidRDefault="00460DEE" w:rsidP="00AF068C">
      <w:pPr>
        <w:pStyle w:val="Heading1"/>
        <w:jc w:val="center"/>
      </w:pPr>
      <w:r w:rsidRPr="00460DEE">
        <w:t>Readme</w:t>
      </w:r>
    </w:p>
    <w:p w:rsidR="00460DEE" w:rsidRDefault="00AF068C" w:rsidP="00AF068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Just unzip the hw file. </w:t>
      </w:r>
      <w:r w:rsidR="00077E95">
        <w:rPr>
          <w:b w:val="0"/>
          <w:sz w:val="28"/>
          <w:szCs w:val="28"/>
        </w:rPr>
        <w:t>Directory structure should be as follows:</w:t>
      </w:r>
    </w:p>
    <w:p w:rsidR="00077E95" w:rsidRDefault="00077E95" w:rsidP="00AF068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Parent directory -</w:t>
      </w:r>
    </w:p>
    <w:p w:rsidR="00077E95" w:rsidRDefault="00077E95" w:rsidP="00AF068C">
      <w:pPr>
        <w:pStyle w:val="Heading1"/>
        <w:rPr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20B367AA" wp14:editId="588333A8">
            <wp:extent cx="5943600" cy="1892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E95" w:rsidRDefault="00077E95" w:rsidP="00AF068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Inside the parent directory we have jythonMusic directory, the folder marked in yellow will be generated automatically.</w:t>
      </w:r>
    </w:p>
    <w:p w:rsidR="00077E95" w:rsidRDefault="00077E95" w:rsidP="00AF068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jythonMusic directory – </w:t>
      </w:r>
    </w:p>
    <w:p w:rsidR="00077E95" w:rsidRDefault="00077E95" w:rsidP="00AF068C">
      <w:pPr>
        <w:pStyle w:val="Heading1"/>
        <w:rPr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34CE6A60" wp14:editId="0951BE26">
            <wp:extent cx="5943600" cy="2458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E95" w:rsidRDefault="00077E95" w:rsidP="00AF068C">
      <w:pPr>
        <w:pStyle w:val="Heading1"/>
        <w:rPr>
          <w:b w:val="0"/>
          <w:sz w:val="28"/>
          <w:szCs w:val="28"/>
        </w:rPr>
      </w:pPr>
    </w:p>
    <w:p w:rsidR="00AF068C" w:rsidRDefault="00AF068C" w:rsidP="00AF068C">
      <w:pPr>
        <w:pStyle w:val="Heading1"/>
        <w:rPr>
          <w:b w:val="0"/>
          <w:sz w:val="28"/>
          <w:szCs w:val="28"/>
        </w:rPr>
      </w:pPr>
    </w:p>
    <w:p w:rsidR="00AF068C" w:rsidRDefault="00AF068C" w:rsidP="00AF068C">
      <w:pPr>
        <w:pStyle w:val="Heading1"/>
        <w:rPr>
          <w:b w:val="0"/>
          <w:sz w:val="28"/>
          <w:szCs w:val="28"/>
        </w:rPr>
      </w:pPr>
    </w:p>
    <w:p w:rsidR="00AF068C" w:rsidRDefault="00AF068C" w:rsidP="00AF068C">
      <w:pPr>
        <w:pStyle w:val="Heading1"/>
        <w:rPr>
          <w:b w:val="0"/>
          <w:sz w:val="28"/>
          <w:szCs w:val="28"/>
        </w:rPr>
      </w:pPr>
    </w:p>
    <w:p w:rsidR="00F8185A" w:rsidRDefault="00F8185A" w:rsidP="00AF068C">
      <w:pPr>
        <w:pStyle w:val="Heading1"/>
        <w:rPr>
          <w:b w:val="0"/>
          <w:sz w:val="28"/>
          <w:szCs w:val="28"/>
        </w:rPr>
      </w:pPr>
    </w:p>
    <w:p w:rsidR="00F8185A" w:rsidRDefault="00F8185A" w:rsidP="00AF068C">
      <w:pPr>
        <w:pStyle w:val="Heading1"/>
        <w:rPr>
          <w:b w:val="0"/>
          <w:sz w:val="28"/>
          <w:szCs w:val="28"/>
        </w:rPr>
      </w:pPr>
    </w:p>
    <w:p w:rsidR="00F8185A" w:rsidRDefault="00F8185A" w:rsidP="00AF068C">
      <w:pPr>
        <w:pStyle w:val="Heading1"/>
        <w:numPr>
          <w:ilvl w:val="0"/>
          <w:numId w:val="1"/>
        </w:numPr>
        <w:jc w:val="center"/>
        <w:rPr>
          <w:b w:val="0"/>
          <w:sz w:val="36"/>
          <w:szCs w:val="28"/>
        </w:rPr>
      </w:pPr>
      <w:r w:rsidRPr="00F8185A">
        <w:rPr>
          <w:b w:val="0"/>
          <w:sz w:val="36"/>
          <w:szCs w:val="28"/>
        </w:rPr>
        <w:lastRenderedPageBreak/>
        <w:t>Program Execution</w:t>
      </w:r>
    </w:p>
    <w:p w:rsidR="00F8185A" w:rsidRDefault="00F8185A" w:rsidP="00AF068C">
      <w:pPr>
        <w:pStyle w:val="Heading1"/>
        <w:rPr>
          <w:b w:val="0"/>
          <w:sz w:val="28"/>
          <w:szCs w:val="28"/>
        </w:rPr>
      </w:pPr>
    </w:p>
    <w:p w:rsidR="00F8185A" w:rsidRDefault="00F8185A" w:rsidP="00AF068C">
      <w:pPr>
        <w:pStyle w:val="Heading1"/>
        <w:rPr>
          <w:b w:val="0"/>
          <w:sz w:val="28"/>
          <w:szCs w:val="28"/>
        </w:rPr>
      </w:pPr>
      <w:r w:rsidRPr="00F8185A">
        <w:rPr>
          <w:b w:val="0"/>
          <w:sz w:val="28"/>
          <w:szCs w:val="28"/>
        </w:rPr>
        <w:t>Minimal Performance</w:t>
      </w:r>
      <w:r w:rsidR="00AF068C">
        <w:rPr>
          <w:b w:val="0"/>
          <w:sz w:val="28"/>
          <w:szCs w:val="28"/>
        </w:rPr>
        <w:t>:</w:t>
      </w:r>
    </w:p>
    <w:p w:rsidR="00AF068C" w:rsidRDefault="00AF068C" w:rsidP="00AF068C">
      <w:pPr>
        <w:pStyle w:val="Heading1"/>
        <w:numPr>
          <w:ilvl w:val="0"/>
          <w:numId w:val="3"/>
        </w:numPr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Sonify temperature data – </w:t>
      </w:r>
    </w:p>
    <w:p w:rsidR="00AF068C" w:rsidRDefault="00AF068C" w:rsidP="00AF068C">
      <w:pPr>
        <w:pStyle w:val="Heading1"/>
        <w:numPr>
          <w:ilvl w:val="1"/>
          <w:numId w:val="3"/>
        </w:numPr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Execute file </w:t>
      </w:r>
      <w:r w:rsidRPr="00AF068C">
        <w:rPr>
          <w:b w:val="0"/>
          <w:sz w:val="28"/>
          <w:szCs w:val="28"/>
        </w:rPr>
        <w:t>SHANTANU_temperatureMusic.py</w:t>
      </w:r>
      <w:r>
        <w:rPr>
          <w:b w:val="0"/>
          <w:sz w:val="28"/>
          <w:szCs w:val="28"/>
        </w:rPr>
        <w:t xml:space="preserve"> </w:t>
      </w:r>
      <w:r w:rsidRPr="00AF068C">
        <w:rPr>
          <w:b w:val="0"/>
          <w:sz w:val="28"/>
          <w:szCs w:val="28"/>
        </w:rPr>
        <w:t>in the JEM editor</w:t>
      </w:r>
    </w:p>
    <w:p w:rsidR="005E4B60" w:rsidRDefault="00AF068C" w:rsidP="005E4B60">
      <w:pPr>
        <w:pStyle w:val="Heading1"/>
        <w:numPr>
          <w:ilvl w:val="1"/>
          <w:numId w:val="3"/>
        </w:numPr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Execute file </w:t>
      </w:r>
      <w:r w:rsidR="005E4B60">
        <w:rPr>
          <w:b w:val="0"/>
          <w:sz w:val="28"/>
          <w:szCs w:val="28"/>
        </w:rPr>
        <w:t>temperaturePlot.py to get the line plot</w:t>
      </w:r>
      <w:r w:rsidR="007D26B9">
        <w:rPr>
          <w:b w:val="0"/>
          <w:sz w:val="28"/>
          <w:szCs w:val="28"/>
        </w:rPr>
        <w:t>, output is as below:</w:t>
      </w:r>
    </w:p>
    <w:p w:rsidR="007D26B9" w:rsidRDefault="007D26B9" w:rsidP="007D26B9">
      <w:pPr>
        <w:pStyle w:val="Heading1"/>
        <w:rPr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41E2F17F" wp14:editId="7D307680">
            <wp:extent cx="6858000" cy="386461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26B9" w:rsidRPr="005E4B60" w:rsidRDefault="007D26B9" w:rsidP="007D26B9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Have plotted data only of first four years,  but we can see the pattern (mountains-valleys) in the plot, same is evident in the music as well, high pitched notes followed by low pitched followed again by high pitched notes. </w:t>
      </w:r>
    </w:p>
    <w:p w:rsidR="00AF068C" w:rsidRDefault="005E4B60" w:rsidP="00AF068C">
      <w:pPr>
        <w:pStyle w:val="Heading1"/>
        <w:numPr>
          <w:ilvl w:val="0"/>
          <w:numId w:val="3"/>
        </w:numPr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Sonify grayscale image –</w:t>
      </w:r>
    </w:p>
    <w:p w:rsidR="005E4B60" w:rsidRDefault="005E4B60" w:rsidP="005E4B60">
      <w:pPr>
        <w:pStyle w:val="Heading1"/>
        <w:numPr>
          <w:ilvl w:val="1"/>
          <w:numId w:val="3"/>
        </w:numPr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Execute file </w:t>
      </w:r>
      <w:r w:rsidRPr="005E4B60">
        <w:rPr>
          <w:b w:val="0"/>
          <w:sz w:val="28"/>
          <w:szCs w:val="28"/>
        </w:rPr>
        <w:t>SHANTANU_grayScaleSonify</w:t>
      </w:r>
      <w:r>
        <w:rPr>
          <w:b w:val="0"/>
          <w:sz w:val="28"/>
          <w:szCs w:val="28"/>
        </w:rPr>
        <w:t>.py in the JEM editor</w:t>
      </w:r>
    </w:p>
    <w:p w:rsidR="007D26B9" w:rsidRDefault="007D26B9" w:rsidP="005E4B60">
      <w:pPr>
        <w:pStyle w:val="Heading1"/>
        <w:rPr>
          <w:b w:val="0"/>
          <w:sz w:val="28"/>
          <w:szCs w:val="28"/>
        </w:rPr>
      </w:pPr>
    </w:p>
    <w:p w:rsidR="007D26B9" w:rsidRDefault="007D26B9" w:rsidP="005E4B60">
      <w:pPr>
        <w:pStyle w:val="Heading1"/>
        <w:rPr>
          <w:b w:val="0"/>
          <w:sz w:val="28"/>
          <w:szCs w:val="28"/>
        </w:rPr>
      </w:pPr>
    </w:p>
    <w:p w:rsidR="007D26B9" w:rsidRDefault="007D26B9" w:rsidP="005E4B60">
      <w:pPr>
        <w:pStyle w:val="Heading1"/>
        <w:rPr>
          <w:b w:val="0"/>
          <w:sz w:val="28"/>
          <w:szCs w:val="28"/>
        </w:rPr>
      </w:pPr>
    </w:p>
    <w:p w:rsidR="007D26B9" w:rsidRDefault="007D26B9" w:rsidP="005E4B60">
      <w:pPr>
        <w:pStyle w:val="Heading1"/>
        <w:rPr>
          <w:b w:val="0"/>
          <w:sz w:val="28"/>
          <w:szCs w:val="28"/>
        </w:rPr>
      </w:pPr>
    </w:p>
    <w:p w:rsidR="005E4B60" w:rsidRDefault="005E4B60" w:rsidP="005E4B60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lastRenderedPageBreak/>
        <w:t>Satisfactory, Baseline and Good Performance:</w:t>
      </w:r>
    </w:p>
    <w:p w:rsidR="005E4B60" w:rsidRDefault="005E4B60" w:rsidP="005E4B60">
      <w:pPr>
        <w:pStyle w:val="Heading1"/>
        <w:numPr>
          <w:ilvl w:val="0"/>
          <w:numId w:val="4"/>
        </w:numPr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Execute file </w:t>
      </w:r>
      <w:r w:rsidRPr="005E4B60">
        <w:rPr>
          <w:b w:val="0"/>
          <w:sz w:val="28"/>
          <w:szCs w:val="28"/>
        </w:rPr>
        <w:t>readabilityTestAgent</w:t>
      </w:r>
      <w:r>
        <w:rPr>
          <w:b w:val="0"/>
          <w:sz w:val="28"/>
          <w:szCs w:val="28"/>
        </w:rPr>
        <w:t xml:space="preserve">.py and </w:t>
      </w:r>
      <w:r w:rsidR="007D26B9">
        <w:rPr>
          <w:b w:val="0"/>
          <w:sz w:val="28"/>
          <w:szCs w:val="28"/>
        </w:rPr>
        <w:t xml:space="preserve">just </w:t>
      </w:r>
      <w:r>
        <w:rPr>
          <w:b w:val="0"/>
          <w:sz w:val="28"/>
          <w:szCs w:val="28"/>
        </w:rPr>
        <w:t>follow the CLI</w:t>
      </w:r>
    </w:p>
    <w:p w:rsidR="005E4B60" w:rsidRDefault="007D26B9" w:rsidP="005E4B60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Below is the output for Flesch Book Readability score:</w:t>
      </w:r>
    </w:p>
    <w:p w:rsidR="00967FF9" w:rsidRDefault="00967FF9" w:rsidP="005E4B60">
      <w:pPr>
        <w:pStyle w:val="Heading1"/>
        <w:rPr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1F177FC0" wp14:editId="4A8C28FA">
            <wp:extent cx="6381750" cy="5428623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0686" cy="5436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:rsidR="005E4B60" w:rsidRDefault="00D83724" w:rsidP="005E4B60">
      <w:pPr>
        <w:pStyle w:val="Heading1"/>
        <w:ind w:left="720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Selecting appropriate options for </w:t>
      </w:r>
      <w:r w:rsidR="007D26B9">
        <w:rPr>
          <w:b w:val="0"/>
          <w:sz w:val="28"/>
          <w:szCs w:val="28"/>
        </w:rPr>
        <w:t>c</w:t>
      </w:r>
      <w:r>
        <w:rPr>
          <w:b w:val="0"/>
          <w:sz w:val="28"/>
          <w:szCs w:val="28"/>
        </w:rPr>
        <w:t xml:space="preserve">ategory, </w:t>
      </w:r>
      <w:r w:rsidR="007D26B9">
        <w:rPr>
          <w:b w:val="0"/>
          <w:sz w:val="28"/>
          <w:szCs w:val="28"/>
        </w:rPr>
        <w:t>s</w:t>
      </w:r>
      <w:r>
        <w:rPr>
          <w:b w:val="0"/>
          <w:sz w:val="28"/>
          <w:szCs w:val="28"/>
        </w:rPr>
        <w:t>ub category and book</w:t>
      </w:r>
    </w:p>
    <w:p w:rsidR="007D26B9" w:rsidRDefault="007D26B9" w:rsidP="005E4B60">
      <w:pPr>
        <w:pStyle w:val="Heading1"/>
        <w:ind w:left="720"/>
        <w:rPr>
          <w:b w:val="0"/>
          <w:sz w:val="28"/>
          <w:szCs w:val="28"/>
        </w:rPr>
      </w:pPr>
    </w:p>
    <w:p w:rsidR="007D26B9" w:rsidRDefault="007D26B9" w:rsidP="005E4B60">
      <w:pPr>
        <w:pStyle w:val="Heading1"/>
        <w:ind w:left="720"/>
        <w:rPr>
          <w:b w:val="0"/>
          <w:sz w:val="28"/>
          <w:szCs w:val="28"/>
        </w:rPr>
      </w:pPr>
    </w:p>
    <w:p w:rsidR="007D26B9" w:rsidRDefault="007D26B9" w:rsidP="005E4B60">
      <w:pPr>
        <w:pStyle w:val="Heading1"/>
        <w:ind w:left="720"/>
        <w:rPr>
          <w:b w:val="0"/>
          <w:sz w:val="28"/>
          <w:szCs w:val="28"/>
        </w:rPr>
      </w:pPr>
    </w:p>
    <w:p w:rsidR="007D26B9" w:rsidRDefault="007D26B9" w:rsidP="005E4B60">
      <w:pPr>
        <w:pStyle w:val="Heading1"/>
        <w:ind w:left="720"/>
        <w:rPr>
          <w:b w:val="0"/>
          <w:sz w:val="28"/>
          <w:szCs w:val="28"/>
        </w:rPr>
      </w:pPr>
    </w:p>
    <w:p w:rsidR="007D26B9" w:rsidRDefault="007D26B9" w:rsidP="005E4B60">
      <w:pPr>
        <w:pStyle w:val="Heading1"/>
        <w:ind w:left="720"/>
        <w:rPr>
          <w:b w:val="0"/>
          <w:sz w:val="28"/>
          <w:szCs w:val="28"/>
        </w:rPr>
      </w:pPr>
    </w:p>
    <w:p w:rsidR="00D83724" w:rsidRDefault="00161AAC" w:rsidP="005E4B60">
      <w:pPr>
        <w:pStyle w:val="Heading1"/>
        <w:ind w:left="720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lastRenderedPageBreak/>
        <w:t>Result will be as follows:</w:t>
      </w:r>
    </w:p>
    <w:p w:rsidR="00161AAC" w:rsidRPr="005E4B60" w:rsidRDefault="00161AAC" w:rsidP="00161AAC">
      <w:pPr>
        <w:pStyle w:val="Heading1"/>
        <w:rPr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39687071" wp14:editId="6D28D300">
            <wp:extent cx="6858000" cy="30473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1AAC" w:rsidRDefault="00161AAC" w:rsidP="00AF068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Evaluate at least 2 books for  </w:t>
      </w:r>
      <w:r w:rsidR="007D26B9">
        <w:rPr>
          <w:b w:val="0"/>
          <w:sz w:val="28"/>
          <w:szCs w:val="28"/>
        </w:rPr>
        <w:t xml:space="preserve">the </w:t>
      </w:r>
      <w:r>
        <w:rPr>
          <w:b w:val="0"/>
          <w:sz w:val="28"/>
          <w:szCs w:val="28"/>
        </w:rPr>
        <w:t>plotting functionality to work.</w:t>
      </w:r>
    </w:p>
    <w:p w:rsidR="00161AAC" w:rsidRDefault="00161AAC" w:rsidP="00AF068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Press ‘p’ for plot to appear, result will be as follows:</w:t>
      </w:r>
    </w:p>
    <w:p w:rsidR="00161AAC" w:rsidRDefault="00161AAC" w:rsidP="00AF068C">
      <w:pPr>
        <w:pStyle w:val="Heading1"/>
        <w:rPr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133FD3FB" wp14:editId="53BCB674">
            <wp:extent cx="6858000" cy="35871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1AAC" w:rsidRDefault="00161AAC" w:rsidP="00AF068C">
      <w:pPr>
        <w:pStyle w:val="Heading1"/>
        <w:rPr>
          <w:b w:val="0"/>
          <w:sz w:val="28"/>
          <w:szCs w:val="28"/>
        </w:rPr>
      </w:pPr>
    </w:p>
    <w:p w:rsidR="00161AAC" w:rsidRDefault="00161AAC" w:rsidP="00AF068C">
      <w:pPr>
        <w:pStyle w:val="Heading1"/>
        <w:rPr>
          <w:b w:val="0"/>
          <w:sz w:val="28"/>
          <w:szCs w:val="28"/>
        </w:rPr>
      </w:pPr>
    </w:p>
    <w:p w:rsidR="00161AAC" w:rsidRDefault="00161AAC" w:rsidP="00AF068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Press 0 </w:t>
      </w:r>
      <w:r w:rsidR="008B4550">
        <w:rPr>
          <w:b w:val="0"/>
          <w:sz w:val="28"/>
          <w:szCs w:val="28"/>
        </w:rPr>
        <w:t xml:space="preserve">anytime </w:t>
      </w:r>
      <w:r>
        <w:rPr>
          <w:b w:val="0"/>
          <w:sz w:val="28"/>
          <w:szCs w:val="28"/>
        </w:rPr>
        <w:t>to go</w:t>
      </w:r>
      <w:r w:rsidR="007D26B9">
        <w:rPr>
          <w:b w:val="0"/>
          <w:sz w:val="28"/>
          <w:szCs w:val="28"/>
        </w:rPr>
        <w:t xml:space="preserve"> back</w:t>
      </w:r>
      <w:r>
        <w:rPr>
          <w:b w:val="0"/>
          <w:sz w:val="28"/>
          <w:szCs w:val="28"/>
        </w:rPr>
        <w:t xml:space="preserve"> to the previous menu.</w:t>
      </w:r>
    </w:p>
    <w:p w:rsidR="006B3B7C" w:rsidRDefault="006B3B7C" w:rsidP="00AF068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lastRenderedPageBreak/>
        <w:t>For Natural Language Entity Relationship extraction from one of the books, select option 2.</w:t>
      </w:r>
    </w:p>
    <w:p w:rsidR="008B4550" w:rsidRDefault="008B4550" w:rsidP="00AF068C">
      <w:pPr>
        <w:pStyle w:val="Heading1"/>
        <w:rPr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123E62C5" wp14:editId="45E59CF4">
            <wp:extent cx="6858000" cy="13315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B7C" w:rsidRDefault="006B3B7C" w:rsidP="00AF068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Select 1 to view heatmap between person verb person, as below:</w:t>
      </w:r>
    </w:p>
    <w:p w:rsidR="006B3B7C" w:rsidRDefault="006B3B7C" w:rsidP="00AF068C">
      <w:pPr>
        <w:pStyle w:val="Heading1"/>
        <w:rPr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25B9D6CE" wp14:editId="0FFCBE35">
            <wp:extent cx="6858000" cy="37579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B7C" w:rsidRDefault="006B3B7C" w:rsidP="00AF068C">
      <w:pPr>
        <w:pStyle w:val="Heading1"/>
        <w:rPr>
          <w:b w:val="0"/>
          <w:sz w:val="28"/>
          <w:szCs w:val="28"/>
        </w:rPr>
      </w:pPr>
    </w:p>
    <w:p w:rsidR="006B3B7C" w:rsidRDefault="006B3B7C" w:rsidP="00AF068C">
      <w:pPr>
        <w:pStyle w:val="Heading1"/>
        <w:rPr>
          <w:b w:val="0"/>
          <w:sz w:val="28"/>
          <w:szCs w:val="28"/>
        </w:rPr>
      </w:pPr>
    </w:p>
    <w:p w:rsidR="006B3B7C" w:rsidRDefault="006B3B7C" w:rsidP="00AF068C">
      <w:pPr>
        <w:pStyle w:val="Heading1"/>
        <w:rPr>
          <w:b w:val="0"/>
          <w:sz w:val="28"/>
          <w:szCs w:val="28"/>
        </w:rPr>
      </w:pPr>
    </w:p>
    <w:p w:rsidR="006B3B7C" w:rsidRDefault="006B3B7C" w:rsidP="00AF068C">
      <w:pPr>
        <w:pStyle w:val="Heading1"/>
        <w:rPr>
          <w:b w:val="0"/>
          <w:sz w:val="28"/>
          <w:szCs w:val="28"/>
        </w:rPr>
      </w:pPr>
    </w:p>
    <w:p w:rsidR="006B3B7C" w:rsidRDefault="006B3B7C" w:rsidP="00AF068C">
      <w:pPr>
        <w:pStyle w:val="Heading1"/>
        <w:rPr>
          <w:b w:val="0"/>
          <w:sz w:val="28"/>
          <w:szCs w:val="28"/>
        </w:rPr>
      </w:pPr>
    </w:p>
    <w:p w:rsidR="006B3B7C" w:rsidRDefault="006B3B7C" w:rsidP="00AF068C">
      <w:pPr>
        <w:pStyle w:val="Heading1"/>
        <w:rPr>
          <w:b w:val="0"/>
          <w:sz w:val="28"/>
          <w:szCs w:val="28"/>
        </w:rPr>
      </w:pPr>
    </w:p>
    <w:p w:rsidR="006B3B7C" w:rsidRDefault="006B3B7C" w:rsidP="00AF068C">
      <w:pPr>
        <w:pStyle w:val="Heading1"/>
        <w:rPr>
          <w:b w:val="0"/>
          <w:sz w:val="28"/>
          <w:szCs w:val="28"/>
        </w:rPr>
      </w:pPr>
    </w:p>
    <w:p w:rsidR="007D26B9" w:rsidRDefault="007D26B9" w:rsidP="00AF068C">
      <w:pPr>
        <w:pStyle w:val="Heading1"/>
        <w:rPr>
          <w:b w:val="0"/>
          <w:sz w:val="28"/>
          <w:szCs w:val="28"/>
        </w:rPr>
      </w:pPr>
    </w:p>
    <w:p w:rsidR="006B3B7C" w:rsidRDefault="006B3B7C" w:rsidP="00AF068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lastRenderedPageBreak/>
        <w:t>Select 2 to view scatterplot between people and locations, as below:</w:t>
      </w:r>
    </w:p>
    <w:p w:rsidR="006B3B7C" w:rsidRPr="00F8185A" w:rsidRDefault="006B3B7C" w:rsidP="00AF068C">
      <w:pPr>
        <w:pStyle w:val="Heading1"/>
        <w:rPr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73D27083" wp14:editId="470BC4E3">
            <wp:extent cx="6858000" cy="35763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185A" w:rsidRDefault="00F8185A" w:rsidP="006B3B7C">
      <w:pPr>
        <w:pStyle w:val="Heading1"/>
        <w:rPr>
          <w:b w:val="0"/>
          <w:sz w:val="28"/>
          <w:szCs w:val="28"/>
        </w:rPr>
      </w:pPr>
    </w:p>
    <w:p w:rsidR="006B3B7C" w:rsidRDefault="006B3B7C" w:rsidP="006B3B7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Select 3 to search and location download images as below:</w:t>
      </w:r>
    </w:p>
    <w:p w:rsidR="006B3B7C" w:rsidRDefault="006B3B7C" w:rsidP="006B3B7C">
      <w:pPr>
        <w:pStyle w:val="Heading1"/>
        <w:rPr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701A73BB" wp14:editId="49D733B7">
            <wp:extent cx="6858000" cy="33997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B7C" w:rsidRDefault="006B3B7C" w:rsidP="006B3B7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Now, in the jythonMusic folder open SHANTANU_searchsonify.py. This will play</w:t>
      </w:r>
      <w:r w:rsidR="003C68B5">
        <w:rPr>
          <w:b w:val="0"/>
          <w:sz w:val="28"/>
          <w:szCs w:val="28"/>
        </w:rPr>
        <w:t xml:space="preserve"> the sound from the corresponding location sentence and display an image as follows:</w:t>
      </w:r>
    </w:p>
    <w:p w:rsidR="003C68B5" w:rsidRDefault="003C68B5" w:rsidP="006B3B7C">
      <w:pPr>
        <w:pStyle w:val="Heading1"/>
        <w:rPr>
          <w:b w:val="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4EDF24E" wp14:editId="3DDC19E1">
            <wp:extent cx="6858000" cy="295021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26B9" w:rsidRDefault="007D26B9" w:rsidP="006B3B7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Output image shown as below:</w:t>
      </w:r>
    </w:p>
    <w:p w:rsidR="003C68B5" w:rsidRDefault="00C01F2C" w:rsidP="006B3B7C">
      <w:pPr>
        <w:pStyle w:val="Heading1"/>
        <w:rPr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27776CB3" wp14:editId="1E66BB12">
            <wp:extent cx="6858000" cy="28879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AA7" w:rsidRDefault="00CA2AA7" w:rsidP="006B3B7C">
      <w:pPr>
        <w:pStyle w:val="Heading1"/>
        <w:rPr>
          <w:b w:val="0"/>
          <w:sz w:val="28"/>
          <w:szCs w:val="28"/>
        </w:rPr>
      </w:pPr>
    </w:p>
    <w:p w:rsidR="00CA2AA7" w:rsidRDefault="00CA2AA7" w:rsidP="006B3B7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Website created using genetic algorithm:</w:t>
      </w:r>
    </w:p>
    <w:p w:rsidR="00CA2AA7" w:rsidRDefault="00CA2AA7" w:rsidP="006B3B7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Follow the command line interface to select the appropriate options, you will have to select the webpages you liked in each generation. </w:t>
      </w:r>
    </w:p>
    <w:p w:rsidR="00CA2AA7" w:rsidRDefault="00CA2AA7" w:rsidP="006B3B7C">
      <w:pPr>
        <w:pStyle w:val="Heading1"/>
        <w:rPr>
          <w:b w:val="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7D302AC" wp14:editId="0D4F8800">
            <wp:extent cx="6858000" cy="47802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8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AA7" w:rsidRDefault="00CA2AA7" w:rsidP="006B3B7C">
      <w:pPr>
        <w:pStyle w:val="Heading1"/>
        <w:rPr>
          <w:b w:val="0"/>
          <w:sz w:val="28"/>
          <w:szCs w:val="28"/>
        </w:rPr>
      </w:pPr>
    </w:p>
    <w:p w:rsidR="00CA2AA7" w:rsidRDefault="00C1302E" w:rsidP="006B3B7C">
      <w:pPr>
        <w:pStyle w:val="Heading1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Below are 2 s</w:t>
      </w:r>
      <w:r w:rsidR="00CA2AA7">
        <w:rPr>
          <w:b w:val="0"/>
          <w:sz w:val="28"/>
          <w:szCs w:val="28"/>
        </w:rPr>
        <w:t>ample</w:t>
      </w:r>
      <w:r>
        <w:rPr>
          <w:b w:val="0"/>
          <w:sz w:val="28"/>
          <w:szCs w:val="28"/>
        </w:rPr>
        <w:t>s of</w:t>
      </w:r>
      <w:r w:rsidR="00CA2AA7">
        <w:rPr>
          <w:b w:val="0"/>
          <w:sz w:val="28"/>
          <w:szCs w:val="28"/>
        </w:rPr>
        <w:t xml:space="preserve"> webpages created</w:t>
      </w:r>
      <w:r>
        <w:rPr>
          <w:b w:val="0"/>
          <w:sz w:val="28"/>
          <w:szCs w:val="28"/>
        </w:rPr>
        <w:t xml:space="preserve">(kindly zoom </w:t>
      </w:r>
      <w:bookmarkStart w:id="0" w:name="_GoBack"/>
      <w:bookmarkEnd w:id="0"/>
      <w:r>
        <w:rPr>
          <w:b w:val="0"/>
          <w:sz w:val="28"/>
          <w:szCs w:val="28"/>
        </w:rPr>
        <w:t>in to view the complete image )</w:t>
      </w:r>
      <w:r w:rsidR="00CA2AA7">
        <w:rPr>
          <w:b w:val="0"/>
          <w:sz w:val="28"/>
          <w:szCs w:val="28"/>
        </w:rPr>
        <w:t>:</w:t>
      </w:r>
    </w:p>
    <w:p w:rsidR="00CA2AA7" w:rsidRPr="00460DEE" w:rsidRDefault="00CA2AA7" w:rsidP="00C1302E">
      <w:pPr>
        <w:pStyle w:val="Heading1"/>
        <w:rPr>
          <w:b w:val="0"/>
          <w:sz w:val="28"/>
          <w:szCs w:val="28"/>
        </w:rPr>
      </w:pPr>
      <w:r>
        <w:rPr>
          <w:b w:val="0"/>
          <w:noProof/>
          <w:sz w:val="28"/>
          <w:szCs w:val="28"/>
        </w:rPr>
        <w:lastRenderedPageBreak/>
        <w:drawing>
          <wp:inline distT="0" distB="0" distL="0" distR="0">
            <wp:extent cx="1306830" cy="9140190"/>
            <wp:effectExtent l="0" t="0" r="762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830" cy="914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 w:val="0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1771650" y="457200"/>
            <wp:positionH relativeFrom="margin">
              <wp:align>right</wp:align>
            </wp:positionH>
            <wp:positionV relativeFrom="margin">
              <wp:align>top</wp:align>
            </wp:positionV>
            <wp:extent cx="1169670" cy="914400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67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A2AA7" w:rsidRPr="00460DEE" w:rsidSect="00AF068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4062" w:rsidRDefault="00594062" w:rsidP="00AF068C">
      <w:pPr>
        <w:spacing w:after="0" w:line="240" w:lineRule="auto"/>
      </w:pPr>
      <w:r>
        <w:separator/>
      </w:r>
    </w:p>
  </w:endnote>
  <w:endnote w:type="continuationSeparator" w:id="0">
    <w:p w:rsidR="00594062" w:rsidRDefault="00594062" w:rsidP="00AF0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4062" w:rsidRDefault="00594062" w:rsidP="00AF068C">
      <w:pPr>
        <w:spacing w:after="0" w:line="240" w:lineRule="auto"/>
      </w:pPr>
      <w:r>
        <w:separator/>
      </w:r>
    </w:p>
  </w:footnote>
  <w:footnote w:type="continuationSeparator" w:id="0">
    <w:p w:rsidR="00594062" w:rsidRDefault="00594062" w:rsidP="00AF0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043EC"/>
    <w:multiLevelType w:val="hybridMultilevel"/>
    <w:tmpl w:val="A46086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741FB9"/>
    <w:multiLevelType w:val="hybridMultilevel"/>
    <w:tmpl w:val="9D5C6332"/>
    <w:lvl w:ilvl="0" w:tplc="495CE6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8C93D64"/>
    <w:multiLevelType w:val="hybridMultilevel"/>
    <w:tmpl w:val="D2884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77CDA"/>
    <w:multiLevelType w:val="hybridMultilevel"/>
    <w:tmpl w:val="8EB40FC4"/>
    <w:lvl w:ilvl="0" w:tplc="04090013">
      <w:start w:val="1"/>
      <w:numFmt w:val="upperRoman"/>
      <w:lvlText w:val="%1."/>
      <w:lvlJc w:val="righ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3sDQwsjS3MDSwMDJQ0lEKTi0uzszPAykwrAUAEA0bNiwAAAA="/>
  </w:docVars>
  <w:rsids>
    <w:rsidRoot w:val="00460DEE"/>
    <w:rsid w:val="00077E95"/>
    <w:rsid w:val="00161AAC"/>
    <w:rsid w:val="003C68B5"/>
    <w:rsid w:val="003E5547"/>
    <w:rsid w:val="00421416"/>
    <w:rsid w:val="00460DEE"/>
    <w:rsid w:val="00594062"/>
    <w:rsid w:val="005E4B60"/>
    <w:rsid w:val="006B3B7C"/>
    <w:rsid w:val="007D26B9"/>
    <w:rsid w:val="008B4550"/>
    <w:rsid w:val="00967FF9"/>
    <w:rsid w:val="00AF068C"/>
    <w:rsid w:val="00C01F2C"/>
    <w:rsid w:val="00C1302E"/>
    <w:rsid w:val="00CA2AA7"/>
    <w:rsid w:val="00D83724"/>
    <w:rsid w:val="00F81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8B27F"/>
  <w15:chartTrackingRefBased/>
  <w15:docId w15:val="{F19186FE-26B8-4C76-9DFF-F565C6B84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60DE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0D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F0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68C"/>
  </w:style>
  <w:style w:type="paragraph" w:styleId="Footer">
    <w:name w:val="footer"/>
    <w:basedOn w:val="Normal"/>
    <w:link w:val="FooterChar"/>
    <w:uiPriority w:val="99"/>
    <w:unhideWhenUsed/>
    <w:rsid w:val="00AF0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6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693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9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nu Deshmukh</dc:creator>
  <cp:keywords/>
  <dc:description/>
  <cp:lastModifiedBy>Shantanu Deshmukh</cp:lastModifiedBy>
  <cp:revision>3</cp:revision>
  <dcterms:created xsi:type="dcterms:W3CDTF">2017-11-21T02:22:00Z</dcterms:created>
  <dcterms:modified xsi:type="dcterms:W3CDTF">2017-11-22T02:11:00Z</dcterms:modified>
</cp:coreProperties>
</file>